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0AA517" w14:textId="77777777" w:rsidR="00281CA0" w:rsidRPr="00862EB0" w:rsidRDefault="00000000">
      <w:pPr>
        <w:pStyle w:val="Heading1"/>
        <w:rPr>
          <w:color w:val="196B24" w:themeColor="accent3"/>
        </w:rPr>
      </w:pPr>
      <w:bookmarkStart w:id="0" w:name="clubhouse-rental-agreement"/>
      <w:r w:rsidRPr="00862EB0">
        <w:rPr>
          <w:color w:val="196B24" w:themeColor="accent3"/>
        </w:rPr>
        <w:t>CLUBHOUSE RENTAL AGREEMENT</w:t>
      </w:r>
    </w:p>
    <w:p w14:paraId="0D6C1F4D" w14:textId="77777777" w:rsidR="00281CA0" w:rsidRPr="00FE7051" w:rsidRDefault="00000000">
      <w:pPr>
        <w:pStyle w:val="FirstParagraph"/>
        <w:rPr>
          <w:sz w:val="22"/>
          <w:szCs w:val="22"/>
        </w:rPr>
      </w:pPr>
      <w:r w:rsidRPr="00FE7051">
        <w:rPr>
          <w:sz w:val="22"/>
          <w:szCs w:val="22"/>
        </w:rPr>
        <w:t xml:space="preserve">This Clubhouse Rental Agreement (“Agreement”) is made and entered into by and between </w:t>
      </w:r>
      <w:r w:rsidRPr="00FE7051">
        <w:rPr>
          <w:b/>
          <w:bCs/>
          <w:sz w:val="22"/>
          <w:szCs w:val="22"/>
        </w:rPr>
        <w:t>Macon Country Club</w:t>
      </w:r>
      <w:r w:rsidRPr="00FE7051">
        <w:rPr>
          <w:sz w:val="22"/>
          <w:szCs w:val="22"/>
        </w:rPr>
        <w:t xml:space="preserve"> (“Club”), owner of the premises, and the undersigned renter (“Renter”). By signing below, the parties agree to the following terms and conditions.</w:t>
      </w:r>
    </w:p>
    <w:p w14:paraId="07F98C71" w14:textId="77777777" w:rsidR="00281CA0" w:rsidRDefault="00000000">
      <w:r>
        <w:pict w14:anchorId="0AD33457">
          <v:rect id="_x0000_i1025" style="width:0;height:1.5pt" o:hralign="center" o:hrstd="t" o:hr="t"/>
        </w:pict>
      </w:r>
    </w:p>
    <w:p w14:paraId="0B8D78C3" w14:textId="77777777" w:rsidR="00281CA0" w:rsidRPr="00862EB0" w:rsidRDefault="00000000">
      <w:pPr>
        <w:pStyle w:val="Heading2"/>
        <w:rPr>
          <w:color w:val="196B24" w:themeColor="accent3"/>
        </w:rPr>
      </w:pPr>
      <w:bookmarkStart w:id="1" w:name="renter-information"/>
      <w:r w:rsidRPr="00862EB0">
        <w:rPr>
          <w:color w:val="196B24" w:themeColor="accent3"/>
        </w:rPr>
        <w:t>RENTER INFORMATION</w:t>
      </w:r>
    </w:p>
    <w:p w14:paraId="16D3189F" w14:textId="5248BC01" w:rsidR="00FE7051" w:rsidRPr="00FE7051" w:rsidRDefault="00000000" w:rsidP="00FE7051">
      <w:pPr>
        <w:pStyle w:val="FirstParagraph"/>
      </w:pPr>
      <w:r>
        <w:rPr>
          <w:b/>
          <w:bCs/>
        </w:rPr>
        <w:t>Name of Person / Group / Organization:</w:t>
      </w:r>
      <w:r>
        <w:t xml:space="preserve"> _____________________________________________</w:t>
      </w:r>
      <w:r>
        <w:br/>
      </w:r>
      <w:r w:rsidRPr="00862EB0">
        <w:t>Member Name (if different):</w:t>
      </w:r>
      <w:r>
        <w:t xml:space="preserve"> _____________________________________________</w:t>
      </w:r>
      <w:r>
        <w:br/>
      </w:r>
      <w:r w:rsidRPr="00FE7051">
        <w:t>Date of Event:</w:t>
      </w:r>
      <w:r>
        <w:t xml:space="preserve"> ___________________</w:t>
      </w:r>
      <w:r w:rsidR="00862EB0">
        <w:t>___________________________</w:t>
      </w:r>
      <w:r w:rsidR="00FE7051">
        <w:br/>
        <w:t>Event start time: ________________ Event end time: ________________</w:t>
      </w:r>
    </w:p>
    <w:p w14:paraId="3CE1B64A" w14:textId="77777777" w:rsidR="00281CA0" w:rsidRDefault="00000000">
      <w:r>
        <w:pict w14:anchorId="638BAFFD">
          <v:rect id="_x0000_i1026" style="width:0;height:1.5pt" o:hralign="center" o:hrstd="t" o:hr="t"/>
        </w:pict>
      </w:r>
    </w:p>
    <w:p w14:paraId="3A1B0CA0" w14:textId="77777777" w:rsidR="00281CA0" w:rsidRPr="00862EB0" w:rsidRDefault="00000000">
      <w:pPr>
        <w:pStyle w:val="Heading2"/>
        <w:rPr>
          <w:color w:val="196B24" w:themeColor="accent3"/>
        </w:rPr>
      </w:pPr>
      <w:bookmarkStart w:id="2" w:name="rental-fees-payment-terms"/>
      <w:bookmarkEnd w:id="1"/>
      <w:r w:rsidRPr="00862EB0">
        <w:rPr>
          <w:color w:val="196B24" w:themeColor="accent3"/>
        </w:rPr>
        <w:t>RENTAL FEES &amp; PAYMENT TERMS</w:t>
      </w:r>
    </w:p>
    <w:p w14:paraId="3AC02480" w14:textId="77777777" w:rsidR="00281CA0" w:rsidRPr="00FE7051" w:rsidRDefault="00000000">
      <w:pPr>
        <w:pStyle w:val="FirstParagraph"/>
        <w:rPr>
          <w:sz w:val="22"/>
          <w:szCs w:val="22"/>
        </w:rPr>
      </w:pPr>
      <w:r w:rsidRPr="00FE7051">
        <w:rPr>
          <w:sz w:val="22"/>
          <w:szCs w:val="22"/>
        </w:rPr>
        <w:t xml:space="preserve">Full payment of the rental fee </w:t>
      </w:r>
      <w:r w:rsidRPr="00FE7051">
        <w:rPr>
          <w:b/>
          <w:bCs/>
          <w:sz w:val="22"/>
          <w:szCs w:val="22"/>
        </w:rPr>
        <w:t>and</w:t>
      </w:r>
      <w:r w:rsidRPr="00FE7051">
        <w:rPr>
          <w:sz w:val="22"/>
          <w:szCs w:val="22"/>
        </w:rPr>
        <w:t xml:space="preserve"> cleaning deposit is required at the time of signing this Agreement. Payment must be made in </w:t>
      </w:r>
      <w:r w:rsidRPr="00FE7051">
        <w:rPr>
          <w:b/>
          <w:bCs/>
          <w:sz w:val="22"/>
          <w:szCs w:val="22"/>
        </w:rPr>
        <w:t>two (2) separate checks</w:t>
      </w:r>
      <w:r w:rsidRPr="00FE7051">
        <w:rPr>
          <w:sz w:val="22"/>
          <w:szCs w:val="22"/>
        </w:rPr>
        <w:t>: one for the rental fee and one for the cleaning deposit.</w:t>
      </w:r>
    </w:p>
    <w:p w14:paraId="78451C30" w14:textId="77777777" w:rsidR="00281CA0" w:rsidRDefault="00000000">
      <w:pPr>
        <w:pStyle w:val="BodyText"/>
      </w:pPr>
      <w:r w:rsidRPr="00862EB0">
        <w:rPr>
          <w:b/>
          <w:bCs/>
          <w:color w:val="196B24" w:themeColor="accent3"/>
        </w:rPr>
        <w:t>Member Rates:</w:t>
      </w:r>
      <w:r>
        <w:br/>
        <w:t xml:space="preserve">- Rental Fee: </w:t>
      </w:r>
      <w:r>
        <w:rPr>
          <w:b/>
          <w:bCs/>
        </w:rPr>
        <w:t>$100.00</w:t>
      </w:r>
      <w:r>
        <w:br/>
        <w:t xml:space="preserve">- Cleaning Deposit: </w:t>
      </w:r>
      <w:r>
        <w:rPr>
          <w:b/>
          <w:bCs/>
        </w:rPr>
        <w:t>$75.00</w:t>
      </w:r>
      <w:r>
        <w:t xml:space="preserve"> (refundable if cleaning requirements are met)</w:t>
      </w:r>
    </w:p>
    <w:p w14:paraId="0E57478A" w14:textId="77777777" w:rsidR="00281CA0" w:rsidRDefault="00000000">
      <w:pPr>
        <w:pStyle w:val="BodyText"/>
      </w:pPr>
      <w:r w:rsidRPr="00862EB0">
        <w:rPr>
          <w:b/>
          <w:bCs/>
          <w:color w:val="196B24" w:themeColor="accent3"/>
        </w:rPr>
        <w:t>Non-Member Rates:</w:t>
      </w:r>
      <w:r>
        <w:br/>
        <w:t xml:space="preserve">- Rental Fee: </w:t>
      </w:r>
      <w:r>
        <w:rPr>
          <w:b/>
          <w:bCs/>
        </w:rPr>
        <w:t>$300.00</w:t>
      </w:r>
      <w:r>
        <w:br/>
        <w:t xml:space="preserve">- Cleaning Deposit: </w:t>
      </w:r>
      <w:r>
        <w:rPr>
          <w:b/>
          <w:bCs/>
        </w:rPr>
        <w:t>$100.00</w:t>
      </w:r>
      <w:r>
        <w:t xml:space="preserve"> (refundable if cleaning requirements are met)</w:t>
      </w:r>
    </w:p>
    <w:p w14:paraId="45603467" w14:textId="77777777" w:rsidR="00281CA0" w:rsidRPr="00FE7051" w:rsidRDefault="00000000">
      <w:pPr>
        <w:pStyle w:val="BodyText"/>
        <w:rPr>
          <w:sz w:val="22"/>
          <w:szCs w:val="22"/>
        </w:rPr>
      </w:pPr>
      <w:r w:rsidRPr="00FE7051">
        <w:rPr>
          <w:sz w:val="22"/>
          <w:szCs w:val="22"/>
        </w:rPr>
        <w:t>The cleaning deposit will be refunded after inspection by the Club, provided all cleaning requirements have been satisfied.</w:t>
      </w:r>
    </w:p>
    <w:p w14:paraId="16C720E6" w14:textId="77777777" w:rsidR="00281CA0" w:rsidRDefault="00000000">
      <w:r>
        <w:pict w14:anchorId="00EB7A92">
          <v:rect id="_x0000_i1027" style="width:0;height:1.5pt" o:hralign="center" o:hrstd="t" o:hr="t"/>
        </w:pict>
      </w:r>
    </w:p>
    <w:p w14:paraId="7045C3FC" w14:textId="77777777" w:rsidR="00281CA0" w:rsidRPr="00862EB0" w:rsidRDefault="00000000">
      <w:pPr>
        <w:pStyle w:val="Heading2"/>
        <w:rPr>
          <w:color w:val="196B24" w:themeColor="accent3"/>
        </w:rPr>
      </w:pPr>
      <w:bookmarkStart w:id="3" w:name="use-of-facility"/>
      <w:bookmarkEnd w:id="2"/>
      <w:r w:rsidRPr="00862EB0">
        <w:rPr>
          <w:color w:val="196B24" w:themeColor="accent3"/>
        </w:rPr>
        <w:t>USE OF FACILITY</w:t>
      </w:r>
    </w:p>
    <w:p w14:paraId="3F7C8FBC" w14:textId="77777777" w:rsidR="00281CA0" w:rsidRPr="00FE7051" w:rsidRDefault="00000000">
      <w:pPr>
        <w:pStyle w:val="Compact"/>
        <w:numPr>
          <w:ilvl w:val="0"/>
          <w:numId w:val="2"/>
        </w:numPr>
        <w:rPr>
          <w:sz w:val="22"/>
          <w:szCs w:val="22"/>
        </w:rPr>
      </w:pPr>
      <w:r w:rsidRPr="00FE7051">
        <w:rPr>
          <w:sz w:val="22"/>
          <w:szCs w:val="22"/>
        </w:rPr>
        <w:t xml:space="preserve">The clubhouse is to be used only for the event listed above and during the agreed-upon </w:t>
      </w:r>
      <w:proofErr w:type="gramStart"/>
      <w:r w:rsidRPr="00FE7051">
        <w:rPr>
          <w:sz w:val="22"/>
          <w:szCs w:val="22"/>
        </w:rPr>
        <w:t>time period</w:t>
      </w:r>
      <w:proofErr w:type="gramEnd"/>
      <w:r w:rsidRPr="00FE7051">
        <w:rPr>
          <w:sz w:val="22"/>
          <w:szCs w:val="22"/>
        </w:rPr>
        <w:t>.</w:t>
      </w:r>
    </w:p>
    <w:p w14:paraId="28A2FC6F" w14:textId="35F5DA9E" w:rsidR="00281CA0" w:rsidRPr="00FE7051" w:rsidRDefault="00000000">
      <w:pPr>
        <w:pStyle w:val="Compact"/>
        <w:numPr>
          <w:ilvl w:val="0"/>
          <w:numId w:val="2"/>
        </w:numPr>
        <w:rPr>
          <w:sz w:val="22"/>
          <w:szCs w:val="22"/>
        </w:rPr>
      </w:pPr>
      <w:r w:rsidRPr="00FE7051">
        <w:rPr>
          <w:sz w:val="22"/>
          <w:szCs w:val="22"/>
        </w:rPr>
        <w:t>Renter assumes full responsibility for the conduct of all guests and any damage to Club property.</w:t>
      </w:r>
      <w:r w:rsidR="00FE7051" w:rsidRPr="00FE7051">
        <w:t xml:space="preserve"> </w:t>
      </w:r>
      <w:r w:rsidR="00FE7051" w:rsidRPr="00FE7051">
        <w:rPr>
          <w:sz w:val="22"/>
          <w:szCs w:val="22"/>
        </w:rPr>
        <w:t>Any damage to Club property beyond normal wear will be charged to the Renter. Repair or replacement costs exceeding the cleaning deposit will be billed to the Renter.</w:t>
      </w:r>
    </w:p>
    <w:p w14:paraId="0FBAFFB3" w14:textId="77777777" w:rsidR="00281CA0" w:rsidRPr="00FE7051" w:rsidRDefault="00000000">
      <w:pPr>
        <w:pStyle w:val="Compact"/>
        <w:numPr>
          <w:ilvl w:val="0"/>
          <w:numId w:val="2"/>
        </w:numPr>
        <w:rPr>
          <w:sz w:val="22"/>
          <w:szCs w:val="22"/>
        </w:rPr>
      </w:pPr>
      <w:r w:rsidRPr="00FE7051">
        <w:rPr>
          <w:sz w:val="22"/>
          <w:szCs w:val="22"/>
        </w:rPr>
        <w:t>Renter agrees to leave the clubhouse in the same condition as received.</w:t>
      </w:r>
    </w:p>
    <w:p w14:paraId="13F0338C" w14:textId="77777777" w:rsidR="00281CA0" w:rsidRPr="00FE7051" w:rsidRDefault="00000000">
      <w:pPr>
        <w:pStyle w:val="Compact"/>
        <w:numPr>
          <w:ilvl w:val="0"/>
          <w:numId w:val="2"/>
        </w:numPr>
        <w:rPr>
          <w:sz w:val="22"/>
          <w:szCs w:val="22"/>
        </w:rPr>
      </w:pPr>
      <w:r w:rsidRPr="00FE7051">
        <w:rPr>
          <w:sz w:val="22"/>
          <w:szCs w:val="22"/>
        </w:rPr>
        <w:t>Failure to comply with the cleaning checklist may result in forfeiture of the cleaning deposit.</w:t>
      </w:r>
    </w:p>
    <w:p w14:paraId="00F63A36" w14:textId="77777777" w:rsidR="00281CA0" w:rsidRDefault="00000000">
      <w:r>
        <w:pict w14:anchorId="64C9D79A">
          <v:rect id="_x0000_i1028" style="width:0;height:1.5pt" o:hralign="center" o:hrstd="t" o:hr="t"/>
        </w:pict>
      </w:r>
    </w:p>
    <w:p w14:paraId="0123CD83" w14:textId="77777777" w:rsidR="00281CA0" w:rsidRPr="00862EB0" w:rsidRDefault="00000000">
      <w:pPr>
        <w:pStyle w:val="Heading2"/>
        <w:rPr>
          <w:color w:val="196B24" w:themeColor="accent3"/>
        </w:rPr>
      </w:pPr>
      <w:bookmarkStart w:id="4" w:name="cleaning-requirements"/>
      <w:bookmarkEnd w:id="3"/>
      <w:r w:rsidRPr="00862EB0">
        <w:rPr>
          <w:color w:val="196B24" w:themeColor="accent3"/>
        </w:rPr>
        <w:lastRenderedPageBreak/>
        <w:t>CLEANING REQUIREMENTS</w:t>
      </w:r>
    </w:p>
    <w:p w14:paraId="558FCE4A" w14:textId="77777777" w:rsidR="00281CA0" w:rsidRPr="00FE7051" w:rsidRDefault="00000000">
      <w:pPr>
        <w:pStyle w:val="FirstParagraph"/>
        <w:rPr>
          <w:sz w:val="22"/>
          <w:szCs w:val="22"/>
        </w:rPr>
      </w:pPr>
      <w:r w:rsidRPr="00FE7051">
        <w:rPr>
          <w:sz w:val="22"/>
          <w:szCs w:val="22"/>
        </w:rPr>
        <w:t xml:space="preserve">Renter agrees to complete </w:t>
      </w:r>
      <w:r w:rsidRPr="00FE7051">
        <w:rPr>
          <w:b/>
          <w:bCs/>
          <w:sz w:val="22"/>
          <w:szCs w:val="22"/>
        </w:rPr>
        <w:t>all</w:t>
      </w:r>
      <w:r w:rsidRPr="00FE7051">
        <w:rPr>
          <w:sz w:val="22"/>
          <w:szCs w:val="22"/>
        </w:rPr>
        <w:t xml:space="preserve"> items listed in the Dining Room Rental Cleaning Checklist attached to this Agreement.</w:t>
      </w:r>
    </w:p>
    <w:p w14:paraId="08E9DEF6" w14:textId="77777777" w:rsidR="00281CA0" w:rsidRDefault="00000000">
      <w:r>
        <w:pict w14:anchorId="2E61215D">
          <v:rect id="_x0000_i1029" style="width:0;height:1.5pt" o:hralign="center" o:hrstd="t" o:hr="t"/>
        </w:pict>
      </w:r>
    </w:p>
    <w:p w14:paraId="0F1B4814" w14:textId="77777777" w:rsidR="00281CA0" w:rsidRPr="00862EB0" w:rsidRDefault="00000000">
      <w:pPr>
        <w:pStyle w:val="Heading2"/>
        <w:rPr>
          <w:color w:val="196B24" w:themeColor="accent3"/>
        </w:rPr>
      </w:pPr>
      <w:bookmarkStart w:id="5" w:name="liability"/>
      <w:bookmarkEnd w:id="4"/>
      <w:r w:rsidRPr="00862EB0">
        <w:rPr>
          <w:color w:val="196B24" w:themeColor="accent3"/>
        </w:rPr>
        <w:t>LIABILITY</w:t>
      </w:r>
    </w:p>
    <w:p w14:paraId="24A8F066" w14:textId="77777777" w:rsidR="00281CA0" w:rsidRPr="00FE7051" w:rsidRDefault="00000000">
      <w:pPr>
        <w:pStyle w:val="FirstParagraph"/>
        <w:rPr>
          <w:sz w:val="22"/>
          <w:szCs w:val="22"/>
        </w:rPr>
      </w:pPr>
      <w:r w:rsidRPr="00FE7051">
        <w:rPr>
          <w:sz w:val="22"/>
          <w:szCs w:val="22"/>
        </w:rPr>
        <w:t>Macon Country Club shall not be responsible for lost, stolen, or damaged personal property. Renter agrees to hold harmless and indemnify Macon Country Club from any claims, damages, or liabilities arising from the use of the clubhouse during the rental period.</w:t>
      </w:r>
    </w:p>
    <w:p w14:paraId="001B3753" w14:textId="77777777" w:rsidR="00281CA0" w:rsidRDefault="00000000">
      <w:r>
        <w:pict w14:anchorId="5F49B9BC">
          <v:rect id="_x0000_i1030" style="width:0;height:1.5pt" o:hralign="center" o:hrstd="t" o:hr="t"/>
        </w:pict>
      </w:r>
    </w:p>
    <w:p w14:paraId="2F261C75" w14:textId="77777777" w:rsidR="00281CA0" w:rsidRPr="00862EB0" w:rsidRDefault="00000000">
      <w:pPr>
        <w:pStyle w:val="Heading2"/>
        <w:rPr>
          <w:color w:val="196B24" w:themeColor="accent3"/>
        </w:rPr>
      </w:pPr>
      <w:bookmarkStart w:id="6" w:name="signatures"/>
      <w:bookmarkEnd w:id="5"/>
      <w:r w:rsidRPr="00862EB0">
        <w:rPr>
          <w:color w:val="196B24" w:themeColor="accent3"/>
        </w:rPr>
        <w:t>SIGNATURES</w:t>
      </w:r>
    </w:p>
    <w:p w14:paraId="641E7BE9" w14:textId="77777777" w:rsidR="00281CA0" w:rsidRPr="00FE7051" w:rsidRDefault="00000000">
      <w:pPr>
        <w:pStyle w:val="FirstParagraph"/>
        <w:rPr>
          <w:sz w:val="22"/>
          <w:szCs w:val="22"/>
        </w:rPr>
      </w:pPr>
      <w:r w:rsidRPr="00FE7051">
        <w:rPr>
          <w:sz w:val="22"/>
          <w:szCs w:val="22"/>
        </w:rPr>
        <w:t>By signing below, the parties acknowledge and agree to all terms of this Agreement.</w:t>
      </w:r>
    </w:p>
    <w:p w14:paraId="008485D8" w14:textId="77777777" w:rsidR="00281CA0" w:rsidRDefault="00000000">
      <w:pPr>
        <w:pStyle w:val="BodyText"/>
      </w:pPr>
      <w:r w:rsidRPr="00862EB0">
        <w:rPr>
          <w:b/>
          <w:bCs/>
        </w:rPr>
        <w:t>Renter Signature</w:t>
      </w:r>
      <w:r>
        <w:rPr>
          <w:b/>
          <w:bCs/>
        </w:rPr>
        <w:t>:</w:t>
      </w:r>
      <w:r>
        <w:t xml:space="preserve"> ______________________________________</w:t>
      </w:r>
      <w:r>
        <w:br/>
      </w:r>
      <w:r w:rsidRPr="00862EB0">
        <w:t>Printed Name</w:t>
      </w:r>
      <w:r>
        <w:rPr>
          <w:b/>
          <w:bCs/>
        </w:rPr>
        <w:t>:</w:t>
      </w:r>
      <w:r>
        <w:t xml:space="preserve"> ________________________________________</w:t>
      </w:r>
      <w:r>
        <w:br/>
      </w:r>
      <w:r w:rsidRPr="00862EB0">
        <w:t>Date:</w:t>
      </w:r>
      <w:r>
        <w:t xml:space="preserve"> ________________</w:t>
      </w:r>
    </w:p>
    <w:p w14:paraId="770F6E08" w14:textId="77777777" w:rsidR="00281CA0" w:rsidRDefault="00000000">
      <w:pPr>
        <w:pStyle w:val="BodyText"/>
      </w:pPr>
      <w:r>
        <w:rPr>
          <w:b/>
          <w:bCs/>
        </w:rPr>
        <w:t>Representative of Macon Country Club:</w:t>
      </w:r>
      <w:r>
        <w:t xml:space="preserve"> _________________________________</w:t>
      </w:r>
      <w:r>
        <w:br/>
      </w:r>
      <w:r w:rsidRPr="00862EB0">
        <w:t>Printed Name:</w:t>
      </w:r>
      <w:r>
        <w:t xml:space="preserve"> ________________________________________</w:t>
      </w:r>
      <w:r>
        <w:br/>
      </w:r>
      <w:r w:rsidRPr="00862EB0">
        <w:t>Date:</w:t>
      </w:r>
      <w:r>
        <w:t xml:space="preserve"> ________________</w:t>
      </w:r>
    </w:p>
    <w:p w14:paraId="25FD1C73" w14:textId="77777777" w:rsidR="00281CA0" w:rsidRDefault="00000000">
      <w:r>
        <w:pict w14:anchorId="2A67500B">
          <v:rect id="_x0000_i1031" style="width:0;height:1.5pt" o:hralign="center" o:hrstd="t" o:hr="t"/>
        </w:pict>
      </w:r>
    </w:p>
    <w:p w14:paraId="7A392A3C" w14:textId="3F5C2AD2" w:rsidR="00281CA0" w:rsidRPr="00862EB0" w:rsidRDefault="00000000">
      <w:pPr>
        <w:pStyle w:val="Heading1"/>
        <w:rPr>
          <w:color w:val="196B24" w:themeColor="accent3"/>
        </w:rPr>
      </w:pPr>
      <w:bookmarkStart w:id="7" w:name="dining-room-rental-cleaning-checklist"/>
      <w:bookmarkEnd w:id="0"/>
      <w:bookmarkEnd w:id="6"/>
      <w:r w:rsidRPr="00862EB0">
        <w:rPr>
          <w:color w:val="196B24" w:themeColor="accent3"/>
        </w:rPr>
        <w:t>DINING ROOM RENTAL CLEANING CHECKLIST</w:t>
      </w:r>
    </w:p>
    <w:p w14:paraId="7E16446B" w14:textId="6130FF1C" w:rsidR="00281CA0" w:rsidRPr="00862EB0" w:rsidRDefault="00000000">
      <w:pPr>
        <w:pStyle w:val="Compact"/>
        <w:numPr>
          <w:ilvl w:val="0"/>
          <w:numId w:val="3"/>
        </w:numPr>
        <w:rPr>
          <w:sz w:val="22"/>
          <w:szCs w:val="22"/>
        </w:rPr>
      </w:pPr>
      <w:r w:rsidRPr="00862EB0">
        <w:rPr>
          <w:sz w:val="22"/>
          <w:szCs w:val="22"/>
        </w:rPr>
        <w:t>All trash cleared from clubhouse</w:t>
      </w:r>
    </w:p>
    <w:p w14:paraId="374BAA31" w14:textId="2FB7B41B" w:rsidR="00281CA0" w:rsidRPr="00862EB0" w:rsidRDefault="00000000">
      <w:pPr>
        <w:pStyle w:val="Compact"/>
        <w:numPr>
          <w:ilvl w:val="0"/>
          <w:numId w:val="4"/>
        </w:numPr>
        <w:rPr>
          <w:sz w:val="22"/>
          <w:szCs w:val="22"/>
        </w:rPr>
      </w:pPr>
      <w:r w:rsidRPr="00862EB0">
        <w:rPr>
          <w:sz w:val="22"/>
          <w:szCs w:val="22"/>
        </w:rPr>
        <w:t>Tables and chairs wiped down and sanitized</w:t>
      </w:r>
    </w:p>
    <w:p w14:paraId="6CCCF43D" w14:textId="35854EF8" w:rsidR="00281CA0" w:rsidRPr="00862EB0" w:rsidRDefault="00000000">
      <w:pPr>
        <w:pStyle w:val="Compact"/>
        <w:numPr>
          <w:ilvl w:val="0"/>
          <w:numId w:val="5"/>
        </w:numPr>
        <w:rPr>
          <w:sz w:val="22"/>
          <w:szCs w:val="22"/>
        </w:rPr>
      </w:pPr>
      <w:r w:rsidRPr="00862EB0">
        <w:rPr>
          <w:sz w:val="22"/>
          <w:szCs w:val="22"/>
        </w:rPr>
        <w:t>Floors swept, dusted, and mopped</w:t>
      </w:r>
    </w:p>
    <w:p w14:paraId="0DC2AB38" w14:textId="56334DCB" w:rsidR="00281CA0" w:rsidRPr="00862EB0" w:rsidRDefault="00000000">
      <w:pPr>
        <w:pStyle w:val="Compact"/>
        <w:numPr>
          <w:ilvl w:val="0"/>
          <w:numId w:val="6"/>
        </w:numPr>
        <w:rPr>
          <w:sz w:val="22"/>
          <w:szCs w:val="22"/>
        </w:rPr>
      </w:pPr>
      <w:r w:rsidRPr="00862EB0">
        <w:rPr>
          <w:sz w:val="22"/>
          <w:szCs w:val="22"/>
        </w:rPr>
        <w:t>Bathroom trash removed and new liners installed</w:t>
      </w:r>
    </w:p>
    <w:p w14:paraId="002F3BEB" w14:textId="093C4C73" w:rsidR="00281CA0" w:rsidRPr="00862EB0" w:rsidRDefault="00000000">
      <w:pPr>
        <w:pStyle w:val="Compact"/>
        <w:numPr>
          <w:ilvl w:val="0"/>
          <w:numId w:val="7"/>
        </w:numPr>
        <w:rPr>
          <w:sz w:val="22"/>
          <w:szCs w:val="22"/>
        </w:rPr>
      </w:pPr>
      <w:r w:rsidRPr="00862EB0">
        <w:rPr>
          <w:sz w:val="22"/>
          <w:szCs w:val="22"/>
        </w:rPr>
        <w:t>All items removed from refrigerator (if used)</w:t>
      </w:r>
    </w:p>
    <w:p w14:paraId="2F1A5F2B" w14:textId="1C7B5195" w:rsidR="00281CA0" w:rsidRPr="00862EB0" w:rsidRDefault="00000000">
      <w:pPr>
        <w:pStyle w:val="Compact"/>
        <w:numPr>
          <w:ilvl w:val="0"/>
          <w:numId w:val="8"/>
        </w:numPr>
        <w:rPr>
          <w:sz w:val="22"/>
          <w:szCs w:val="22"/>
        </w:rPr>
      </w:pPr>
      <w:r w:rsidRPr="00862EB0">
        <w:rPr>
          <w:sz w:val="22"/>
          <w:szCs w:val="22"/>
        </w:rPr>
        <w:t xml:space="preserve">All dishes and utensils </w:t>
      </w:r>
      <w:r w:rsidR="00862EB0" w:rsidRPr="00862EB0">
        <w:rPr>
          <w:sz w:val="22"/>
          <w:szCs w:val="22"/>
        </w:rPr>
        <w:t>were washed</w:t>
      </w:r>
      <w:r w:rsidRPr="00862EB0">
        <w:rPr>
          <w:sz w:val="22"/>
          <w:szCs w:val="22"/>
        </w:rPr>
        <w:t xml:space="preserve"> and </w:t>
      </w:r>
      <w:r w:rsidR="00862EB0">
        <w:rPr>
          <w:sz w:val="22"/>
          <w:szCs w:val="22"/>
        </w:rPr>
        <w:t>put up</w:t>
      </w:r>
    </w:p>
    <w:p w14:paraId="21C1C253" w14:textId="5C2D1F81" w:rsidR="00281CA0" w:rsidRPr="00862EB0" w:rsidRDefault="00000000">
      <w:pPr>
        <w:pStyle w:val="Compact"/>
        <w:numPr>
          <w:ilvl w:val="0"/>
          <w:numId w:val="9"/>
        </w:numPr>
        <w:rPr>
          <w:sz w:val="22"/>
          <w:szCs w:val="22"/>
        </w:rPr>
      </w:pPr>
      <w:r w:rsidRPr="00862EB0">
        <w:rPr>
          <w:sz w:val="22"/>
          <w:szCs w:val="22"/>
        </w:rPr>
        <w:t>Heat or A/C adjusted to standby operation (Heat: 65°, A/C: 73°)</w:t>
      </w:r>
    </w:p>
    <w:p w14:paraId="2148B9E1" w14:textId="15079A0B" w:rsidR="00281CA0" w:rsidRPr="00862EB0" w:rsidRDefault="00000000">
      <w:pPr>
        <w:pStyle w:val="Compact"/>
        <w:numPr>
          <w:ilvl w:val="0"/>
          <w:numId w:val="10"/>
        </w:numPr>
        <w:rPr>
          <w:sz w:val="22"/>
          <w:szCs w:val="22"/>
        </w:rPr>
      </w:pPr>
      <w:r w:rsidRPr="00862EB0">
        <w:rPr>
          <w:sz w:val="22"/>
          <w:szCs w:val="22"/>
        </w:rPr>
        <w:t>Lights and fans turned off</w:t>
      </w:r>
    </w:p>
    <w:p w14:paraId="7E0FAA67" w14:textId="77777777" w:rsidR="00281CA0" w:rsidRPr="00862EB0" w:rsidRDefault="00000000">
      <w:pPr>
        <w:pStyle w:val="Compact"/>
        <w:numPr>
          <w:ilvl w:val="0"/>
          <w:numId w:val="11"/>
        </w:numPr>
        <w:rPr>
          <w:sz w:val="22"/>
          <w:szCs w:val="22"/>
        </w:rPr>
      </w:pPr>
      <w:r w:rsidRPr="00862EB0">
        <w:rPr>
          <w:sz w:val="22"/>
          <w:szCs w:val="22"/>
        </w:rPr>
        <w:t>Trash taken to dumpster at east end of parking lot</w:t>
      </w:r>
    </w:p>
    <w:p w14:paraId="3A091E11" w14:textId="55B5A16E" w:rsidR="00281CA0" w:rsidRDefault="00862EB0">
      <w:pPr>
        <w:pStyle w:val="FirstParagraph"/>
      </w:pPr>
      <w:r>
        <w:rPr>
          <w:b/>
          <w:bCs/>
          <w:color w:val="196B24" w:themeColor="accent3"/>
        </w:rPr>
        <w:br/>
      </w:r>
      <w:r w:rsidR="00000000" w:rsidRPr="00862EB0">
        <w:rPr>
          <w:b/>
          <w:bCs/>
          <w:color w:val="196B24" w:themeColor="accent3"/>
        </w:rPr>
        <w:t>Cleaning Supplies Location:</w:t>
      </w:r>
      <w:r w:rsidR="00000000">
        <w:br/>
      </w:r>
      <w:r w:rsidRPr="00862EB0">
        <w:rPr>
          <w:sz w:val="22"/>
          <w:szCs w:val="22"/>
        </w:rPr>
        <w:t>are in</w:t>
      </w:r>
      <w:r w:rsidR="00000000" w:rsidRPr="00862EB0">
        <w:rPr>
          <w:sz w:val="22"/>
          <w:szCs w:val="22"/>
        </w:rPr>
        <w:t xml:space="preserve"> the supply closet next to the kitchen entry door, including trash bags, paper towels, Windex, 409, and other cleaners. The mop, bucket, and floor cleaning solution </w:t>
      </w:r>
      <w:r w:rsidRPr="00862EB0">
        <w:rPr>
          <w:sz w:val="22"/>
          <w:szCs w:val="22"/>
        </w:rPr>
        <w:t>are in</w:t>
      </w:r>
      <w:r w:rsidR="00000000" w:rsidRPr="00862EB0">
        <w:rPr>
          <w:sz w:val="22"/>
          <w:szCs w:val="22"/>
        </w:rPr>
        <w:t xml:space="preserve"> the kitchen</w:t>
      </w:r>
      <w:r>
        <w:rPr>
          <w:sz w:val="22"/>
          <w:szCs w:val="22"/>
        </w:rPr>
        <w:t>.</w:t>
      </w:r>
      <w:bookmarkEnd w:id="7"/>
    </w:p>
    <w:sectPr w:rsidR="00281CA0">
      <w:foot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FA9BF1" w14:textId="77777777" w:rsidR="00AB0321" w:rsidRDefault="00AB0321" w:rsidP="00255975">
      <w:pPr>
        <w:spacing w:after="0"/>
      </w:pPr>
      <w:r>
        <w:separator/>
      </w:r>
    </w:p>
  </w:endnote>
  <w:endnote w:type="continuationSeparator" w:id="0">
    <w:p w14:paraId="17BD2A4D" w14:textId="77777777" w:rsidR="00AB0321" w:rsidRDefault="00AB0321" w:rsidP="002559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EFAC1" w14:textId="39BA096C" w:rsidR="00255975" w:rsidRPr="00255975" w:rsidRDefault="00255975">
    <w:pPr>
      <w:pStyle w:val="Footer"/>
      <w:rPr>
        <w:sz w:val="18"/>
        <w:szCs w:val="18"/>
      </w:rPr>
    </w:pPr>
    <w:r w:rsidRPr="00255975">
      <w:rPr>
        <w:sz w:val="18"/>
        <w:szCs w:val="18"/>
      </w:rPr>
      <w:t>Revised 01/08/2026 m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BFA51C" w14:textId="77777777" w:rsidR="00AB0321" w:rsidRDefault="00AB0321" w:rsidP="00255975">
      <w:pPr>
        <w:spacing w:after="0"/>
      </w:pPr>
      <w:r>
        <w:separator/>
      </w:r>
    </w:p>
  </w:footnote>
  <w:footnote w:type="continuationSeparator" w:id="0">
    <w:p w14:paraId="3FA99E47" w14:textId="77777777" w:rsidR="00AB0321" w:rsidRDefault="00AB0321" w:rsidP="002559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522E6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2"/>
    <w:multiLevelType w:val="multilevel"/>
    <w:tmpl w:val="1214E3E6"/>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2" w15:restartNumberingAfterBreak="0">
    <w:nsid w:val="00A99411"/>
    <w:multiLevelType w:val="multilevel"/>
    <w:tmpl w:val="4FEA268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74890457">
    <w:abstractNumId w:val="0"/>
  </w:num>
  <w:num w:numId="2" w16cid:durableId="842279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8374007">
    <w:abstractNumId w:val="1"/>
  </w:num>
  <w:num w:numId="4" w16cid:durableId="891844602">
    <w:abstractNumId w:val="1"/>
  </w:num>
  <w:num w:numId="5" w16cid:durableId="1646660091">
    <w:abstractNumId w:val="1"/>
  </w:num>
  <w:num w:numId="6" w16cid:durableId="1277101694">
    <w:abstractNumId w:val="1"/>
  </w:num>
  <w:num w:numId="7" w16cid:durableId="1388333130">
    <w:abstractNumId w:val="1"/>
  </w:num>
  <w:num w:numId="8" w16cid:durableId="2125492954">
    <w:abstractNumId w:val="1"/>
  </w:num>
  <w:num w:numId="9" w16cid:durableId="506484671">
    <w:abstractNumId w:val="1"/>
  </w:num>
  <w:num w:numId="10" w16cid:durableId="1616063053">
    <w:abstractNumId w:val="1"/>
  </w:num>
  <w:num w:numId="11" w16cid:durableId="1811940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1CA0"/>
    <w:rsid w:val="00255975"/>
    <w:rsid w:val="00281CA0"/>
    <w:rsid w:val="005213B7"/>
    <w:rsid w:val="005908BE"/>
    <w:rsid w:val="00862EB0"/>
    <w:rsid w:val="00AB0321"/>
    <w:rsid w:val="00FE7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16339"/>
  <w15:docId w15:val="{5C732056-8A93-4BCA-8B1B-3DCAF6ED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55975"/>
    <w:pPr>
      <w:tabs>
        <w:tab w:val="center" w:pos="4680"/>
        <w:tab w:val="right" w:pos="9360"/>
      </w:tabs>
      <w:spacing w:after="0"/>
    </w:pPr>
  </w:style>
  <w:style w:type="character" w:customStyle="1" w:styleId="HeaderChar">
    <w:name w:val="Header Char"/>
    <w:basedOn w:val="DefaultParagraphFont"/>
    <w:link w:val="Header"/>
    <w:rsid w:val="00255975"/>
  </w:style>
  <w:style w:type="paragraph" w:styleId="Footer">
    <w:name w:val="footer"/>
    <w:basedOn w:val="Normal"/>
    <w:link w:val="FooterChar"/>
    <w:rsid w:val="00255975"/>
    <w:pPr>
      <w:tabs>
        <w:tab w:val="center" w:pos="4680"/>
        <w:tab w:val="right" w:pos="9360"/>
      </w:tabs>
      <w:spacing w:after="0"/>
    </w:pPr>
  </w:style>
  <w:style w:type="character" w:customStyle="1" w:styleId="FooterChar">
    <w:name w:val="Footer Char"/>
    <w:basedOn w:val="DefaultParagraphFont"/>
    <w:link w:val="Footer"/>
    <w:rsid w:val="002559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67</Words>
  <Characters>2706</Characters>
  <Application>Microsoft Office Word</Application>
  <DocSecurity>0</DocSecurity>
  <Lines>79</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Lucas</dc:creator>
  <cp:keywords/>
  <cp:lastModifiedBy>Michael Lucas</cp:lastModifiedBy>
  <cp:revision>3</cp:revision>
  <dcterms:created xsi:type="dcterms:W3CDTF">2026-01-08T16:12:00Z</dcterms:created>
  <dcterms:modified xsi:type="dcterms:W3CDTF">2026-01-08T16:16:00Z</dcterms:modified>
</cp:coreProperties>
</file>